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56751F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 xml:space="preserve">FORM IV HISTORY HOMEWORK I </w:t>
      </w:r>
      <w:bookmarkStart w:id="0" w:name="_GoBack"/>
      <w:bookmarkEnd w:id="0"/>
      <w:r w:rsidR="002653D9">
        <w:rPr>
          <w:rFonts w:ascii="Andika" w:hAnsi="Andika" w:cs="Times New Roman"/>
          <w:b/>
          <w:color w:val="333333"/>
          <w:u w:val="single"/>
        </w:rPr>
        <w:t>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Respond to </w:t>
      </w:r>
      <w:r w:rsidR="00D726D3">
        <w:rPr>
          <w:rFonts w:ascii="Andika" w:hAnsi="Andika" w:cs="Times New Roman"/>
          <w:color w:val="333333"/>
        </w:rPr>
        <w:t xml:space="preserve">a least three </w:t>
      </w:r>
      <w:r>
        <w:rPr>
          <w:rFonts w:ascii="Andika" w:hAnsi="Andika" w:cs="Times New Roman"/>
          <w:color w:val="333333"/>
        </w:rPr>
        <w:t>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EE0A83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8</w:t>
      </w:r>
      <w:r w:rsidR="00193169">
        <w:rPr>
          <w:rFonts w:ascii="Andika" w:hAnsi="Andika" w:cs="Times New Roman"/>
          <w:color w:val="333333"/>
        </w:rPr>
        <w:t xml:space="preserve"> </w:t>
      </w:r>
      <w:r w:rsidR="00A004F6"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EE0A83" w:rsidRPr="00EE0A83" w:rsidRDefault="00EE0A83" w:rsidP="00EE0A83">
      <w:pPr>
        <w:pStyle w:val="ListParagraph"/>
        <w:numPr>
          <w:ilvl w:val="0"/>
          <w:numId w:val="16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EE0A83">
        <w:rPr>
          <w:rFonts w:ascii="Andika" w:hAnsi="Andika" w:cs="Times New Roman"/>
          <w:color w:val="333333"/>
        </w:rPr>
        <w:t>With vivid examples show the reason behind the eruption of the Second World War</w:t>
      </w:r>
    </w:p>
    <w:p w:rsidR="00EE0A83" w:rsidRPr="00EE0A83" w:rsidRDefault="00EE0A83" w:rsidP="00EE0A83">
      <w:pPr>
        <w:pStyle w:val="ListParagraph"/>
        <w:numPr>
          <w:ilvl w:val="0"/>
          <w:numId w:val="16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EE0A83">
        <w:rPr>
          <w:rFonts w:ascii="Andika" w:hAnsi="Andika" w:cs="Times New Roman"/>
          <w:color w:val="333333"/>
        </w:rPr>
        <w:t xml:space="preserve">Discuss the motives behind the repercussion of the great economic depression. </w:t>
      </w:r>
    </w:p>
    <w:p w:rsidR="00EE0A83" w:rsidRPr="00EE0A83" w:rsidRDefault="00EE0A83" w:rsidP="00EE0A83">
      <w:pPr>
        <w:pStyle w:val="ListParagraph"/>
        <w:numPr>
          <w:ilvl w:val="0"/>
          <w:numId w:val="16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EE0A83">
        <w:rPr>
          <w:rFonts w:ascii="Andika" w:hAnsi="Andika" w:cs="Times New Roman"/>
          <w:color w:val="333333"/>
        </w:rPr>
        <w:t xml:space="preserve">Show how the First World War affected people in the colonies </w:t>
      </w:r>
    </w:p>
    <w:p w:rsidR="00EE0A83" w:rsidRPr="00EE0A83" w:rsidRDefault="00EE0A83" w:rsidP="00EE0A83">
      <w:pPr>
        <w:pStyle w:val="ListParagraph"/>
        <w:numPr>
          <w:ilvl w:val="0"/>
          <w:numId w:val="16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EE0A83">
        <w:rPr>
          <w:rFonts w:ascii="Andika" w:hAnsi="Andika" w:cs="Times New Roman"/>
          <w:color w:val="333333"/>
        </w:rPr>
        <w:t xml:space="preserve">Explain the causes of the First World war 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D43" w:rsidRDefault="00C62D43">
      <w:r>
        <w:separator/>
      </w:r>
    </w:p>
  </w:endnote>
  <w:endnote w:type="continuationSeparator" w:id="0">
    <w:p w:rsidR="00C62D43" w:rsidRDefault="00C62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D43" w:rsidRDefault="00C62D43">
      <w:r>
        <w:rPr>
          <w:color w:val="000000"/>
        </w:rPr>
        <w:separator/>
      </w:r>
    </w:p>
  </w:footnote>
  <w:footnote w:type="continuationSeparator" w:id="0">
    <w:p w:rsidR="00C62D43" w:rsidRDefault="00C62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535B0DA2"/>
    <w:multiLevelType w:val="hybridMultilevel"/>
    <w:tmpl w:val="51C8F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13"/>
  </w:num>
  <w:num w:numId="9">
    <w:abstractNumId w:val="10"/>
  </w:num>
  <w:num w:numId="10">
    <w:abstractNumId w:val="6"/>
  </w:num>
  <w:num w:numId="11">
    <w:abstractNumId w:val="2"/>
  </w:num>
  <w:num w:numId="12">
    <w:abstractNumId w:val="11"/>
  </w:num>
  <w:num w:numId="13">
    <w:abstractNumId w:val="14"/>
    <w:lvlOverride w:ilvl="0">
      <w:startOverride w:val="1"/>
    </w:lvlOverride>
  </w:num>
  <w:num w:numId="14">
    <w:abstractNumId w:val="12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QUAKB4rxywAAAA="/>
  </w:docVars>
  <w:rsids>
    <w:rsidRoot w:val="0084461E"/>
    <w:rsid w:val="00181F92"/>
    <w:rsid w:val="00190821"/>
    <w:rsid w:val="00193169"/>
    <w:rsid w:val="00250B6C"/>
    <w:rsid w:val="002653D9"/>
    <w:rsid w:val="0056751F"/>
    <w:rsid w:val="007C1223"/>
    <w:rsid w:val="007E120C"/>
    <w:rsid w:val="0084461E"/>
    <w:rsid w:val="00A004F6"/>
    <w:rsid w:val="00A36026"/>
    <w:rsid w:val="00C62D43"/>
    <w:rsid w:val="00D726D3"/>
    <w:rsid w:val="00DE1A34"/>
    <w:rsid w:val="00EE0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3F1F9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4</cp:revision>
  <dcterms:created xsi:type="dcterms:W3CDTF">2020-04-27T19:53:00Z</dcterms:created>
  <dcterms:modified xsi:type="dcterms:W3CDTF">2020-04-2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